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E72F5F" w:rsidRDefault="002959A4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29741F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05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/>
          <w:b/>
          <w:spacing w:val="10"/>
        </w:rPr>
        <w:t>02</w:t>
      </w:r>
      <w:r w:rsidR="00E04964" w:rsidRPr="00E72F5F">
        <w:rPr>
          <w:rFonts w:cs="Arial"/>
          <w:b/>
          <w:spacing w:val="10"/>
        </w:rPr>
        <w:t>-</w:t>
      </w:r>
      <w:r w:rsidR="00FB005D">
        <w:rPr>
          <w:rFonts w:cs="Arial" w:hint="eastAsia"/>
          <w:b/>
          <w:spacing w:val="10"/>
        </w:rPr>
        <w:t>202</w:t>
      </w:r>
      <w:r w:rsidR="00FB005D">
        <w:rPr>
          <w:rFonts w:cs="Arial"/>
          <w:b/>
          <w:spacing w:val="10"/>
        </w:rPr>
        <w:t>1</w:t>
      </w:r>
    </w:p>
    <w:p w:rsidR="00A53A25" w:rsidRDefault="00A53A25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</w:rPr>
      </w:pPr>
      <w:r>
        <w:rPr>
          <w:rFonts w:cs="Times New Roman" w:hint="eastAsia"/>
          <w:b/>
          <w:color w:val="000000"/>
        </w:rPr>
        <w:t>消委會調查冰鮮及急凍豬</w:t>
      </w:r>
      <w:r>
        <w:rPr>
          <w:rFonts w:cs="Times New Roman" w:hint="eastAsia"/>
          <w:b/>
          <w:color w:val="000000"/>
          <w:lang w:eastAsia="zh-HK"/>
        </w:rPr>
        <w:t>肉</w:t>
      </w:r>
      <w:r>
        <w:rPr>
          <w:rFonts w:cs="Times New Roman" w:hint="eastAsia"/>
          <w:b/>
          <w:color w:val="000000"/>
        </w:rPr>
        <w:t>價格</w:t>
      </w:r>
    </w:p>
    <w:p w:rsidR="00A53A25" w:rsidRDefault="00A53A25" w:rsidP="00A53A25">
      <w:pPr>
        <w:spacing w:beforeLines="100" w:before="240" w:afterLines="100" w:after="240" w:line="400" w:lineRule="atLeast"/>
        <w:ind w:firstLine="482"/>
        <w:jc w:val="both"/>
        <w:rPr>
          <w:rFonts w:cs="Arial"/>
          <w:b/>
          <w:spacing w:val="10"/>
        </w:rPr>
      </w:pPr>
      <w:r>
        <w:rPr>
          <w:rFonts w:cs="Times New Roman" w:hint="eastAsia"/>
          <w:color w:val="000000"/>
        </w:rPr>
        <w:t>消費者委員會</w:t>
      </w:r>
      <w:r w:rsidR="0016245D">
        <w:rPr>
          <w:rFonts w:cs="Times New Roman" w:hint="eastAsia"/>
          <w:color w:val="000000"/>
        </w:rPr>
        <w:t>公佈</w:t>
      </w:r>
      <w:r w:rsidR="0016245D">
        <w:rPr>
          <w:rFonts w:cs="Times New Roman" w:hint="eastAsia"/>
          <w:color w:val="000000"/>
        </w:rPr>
        <w:t>最新的“</w:t>
      </w:r>
      <w:r>
        <w:rPr>
          <w:rFonts w:cs="Times New Roman" w:hint="eastAsia"/>
          <w:color w:val="000000"/>
        </w:rPr>
        <w:t>冰鮮豬肉及急凍豬</w:t>
      </w:r>
      <w:r>
        <w:rPr>
          <w:rFonts w:cs="Arial" w:hint="eastAsia"/>
          <w:spacing w:val="10"/>
        </w:rPr>
        <w:t>扒</w:t>
      </w:r>
      <w:r>
        <w:rPr>
          <w:rFonts w:cs="Times New Roman" w:hint="eastAsia"/>
          <w:color w:val="000000"/>
        </w:rPr>
        <w:t>專項</w:t>
      </w:r>
      <w:r w:rsidR="003E21F8">
        <w:rPr>
          <w:rFonts w:cs="Times New Roman" w:hint="eastAsia"/>
          <w:color w:val="000000"/>
        </w:rPr>
        <w:t>物</w:t>
      </w:r>
      <w:r>
        <w:rPr>
          <w:rFonts w:cs="Times New Roman" w:hint="eastAsia"/>
          <w:color w:val="000000"/>
        </w:rPr>
        <w:t>價</w:t>
      </w:r>
      <w:r w:rsidR="0029741F">
        <w:rPr>
          <w:rFonts w:cs="Times New Roman" w:hint="eastAsia"/>
          <w:color w:val="000000"/>
        </w:rPr>
        <w:t>調查報告</w:t>
      </w:r>
      <w:r w:rsidR="0016245D">
        <w:rPr>
          <w:rFonts w:cs="Times New Roman" w:hint="eastAsia"/>
          <w:color w:val="000000"/>
        </w:rPr>
        <w:t>”</w:t>
      </w:r>
      <w:r w:rsidR="0029741F">
        <w:rPr>
          <w:rFonts w:cs="Times New Roman" w:hint="eastAsia"/>
          <w:color w:val="000000"/>
        </w:rPr>
        <w:t>，該報告已</w:t>
      </w:r>
      <w:r>
        <w:rPr>
          <w:rFonts w:cs="Times New Roman" w:hint="eastAsia"/>
          <w:color w:val="000000"/>
        </w:rPr>
        <w:t>上載至消委會網頁(</w:t>
      </w:r>
      <w:hyperlink r:id="rId6" w:history="1">
        <w:r>
          <w:rPr>
            <w:rStyle w:val="a3"/>
            <w:rFonts w:cs="Times New Roman" w:hint="eastAsia"/>
          </w:rPr>
          <w:t>www.consumer.gov.mo</w:t>
        </w:r>
      </w:hyperlink>
      <w:r>
        <w:rPr>
          <w:rFonts w:cs="Times New Roman" w:hint="eastAsia"/>
          <w:color w:val="000000"/>
        </w:rPr>
        <w:t>)、“澳門物價情報站”應用程式</w:t>
      </w:r>
      <w:r>
        <w:rPr>
          <w:rFonts w:cs="Times New Roman" w:hint="eastAsia"/>
          <w:color w:val="000000"/>
          <w:lang w:eastAsia="zh-HK"/>
        </w:rPr>
        <w:t>及</w:t>
      </w:r>
      <w:r>
        <w:rPr>
          <w:rFonts w:cs="Times New Roman" w:hint="eastAsia"/>
          <w:color w:val="000000"/>
        </w:rPr>
        <w:t>微信帳號內的“物價查詢”供消費者參考及比較。</w:t>
      </w:r>
    </w:p>
    <w:p w:rsidR="00A53A25" w:rsidRDefault="00A53A25" w:rsidP="00A53A25">
      <w:pPr>
        <w:spacing w:beforeLines="100" w:before="240" w:afterLines="100" w:after="240" w:line="400" w:lineRule="atLeast"/>
        <w:ind w:firstLine="480"/>
        <w:jc w:val="both"/>
        <w:rPr>
          <w:rFonts w:cs="Times New Roman"/>
          <w:color w:val="000000"/>
        </w:rPr>
      </w:pPr>
      <w:r>
        <w:rPr>
          <w:rFonts w:cs="Times New Roman" w:hint="eastAsia"/>
          <w:color w:val="000000"/>
        </w:rPr>
        <w:t>消費者如有相關查詢，請致電消委會熱線電話：8988 9315。</w:t>
      </w:r>
    </w:p>
    <w:p w:rsidR="00A53A25" w:rsidRDefault="00273961" w:rsidP="00A53A25">
      <w:pPr>
        <w:spacing w:beforeLines="100" w:before="240" w:afterLines="100" w:after="240" w:line="400" w:lineRule="atLeast"/>
        <w:jc w:val="both"/>
      </w:pPr>
      <w:r>
        <w:rPr>
          <w:rFonts w:hint="eastAsia"/>
        </w:rPr>
        <w:t>“冰鮮豬肉及急凍豬扒專項</w:t>
      </w:r>
      <w:r w:rsidR="00A53A25">
        <w:rPr>
          <w:rFonts w:hint="eastAsia"/>
        </w:rPr>
        <w:t>價</w:t>
      </w:r>
      <w:r>
        <w:rPr>
          <w:rFonts w:hint="eastAsia"/>
          <w:lang w:eastAsia="zh-HK"/>
        </w:rPr>
        <w:t>格</w:t>
      </w:r>
      <w:r w:rsidR="00A53A25">
        <w:rPr>
          <w:rFonts w:hint="eastAsia"/>
        </w:rPr>
        <w:t>調查報告”</w:t>
      </w:r>
    </w:p>
    <w:p w:rsidR="000D79CE" w:rsidRPr="00405D67" w:rsidRDefault="00ED5BC8" w:rsidP="00A53A25">
      <w:pPr>
        <w:spacing w:beforeLines="100" w:before="240" w:afterLines="100" w:after="240" w:line="400" w:lineRule="atLeast"/>
        <w:jc w:val="both"/>
        <w:rPr>
          <w:lang w:eastAsia="zh-HK"/>
        </w:rPr>
      </w:pPr>
      <w:r w:rsidRPr="00ED5BC8">
        <w:rPr>
          <w:lang w:eastAsia="zh-HK"/>
        </w:rPr>
        <w:t>https://www.consumer.gov.mo/commodity/Data/PDF/CH/2021/2/pork22_5c.pdf</w:t>
      </w:r>
      <w:bookmarkStart w:id="0" w:name="_GoBack"/>
      <w:bookmarkEnd w:id="0"/>
    </w:p>
    <w:p w:rsidR="00530FBC" w:rsidRDefault="00530FBC" w:rsidP="00A53A25">
      <w:pPr>
        <w:spacing w:beforeLines="100" w:before="240" w:afterLines="100" w:after="240" w:line="400" w:lineRule="atLeast"/>
        <w:jc w:val="both"/>
      </w:pPr>
    </w:p>
    <w:p w:rsidR="00232D7F" w:rsidRDefault="00232D7F" w:rsidP="00A53A25">
      <w:pPr>
        <w:spacing w:beforeLines="100" w:before="240" w:afterLines="100" w:after="240" w:line="400" w:lineRule="atLeast"/>
        <w:jc w:val="both"/>
      </w:pPr>
    </w:p>
    <w:p w:rsidR="00446179" w:rsidRPr="00273961" w:rsidRDefault="00446179" w:rsidP="00A53A25">
      <w:pPr>
        <w:spacing w:beforeLines="100" w:before="240" w:afterLines="100" w:after="240" w:line="400" w:lineRule="atLeast"/>
        <w:jc w:val="center"/>
      </w:pPr>
    </w:p>
    <w:sectPr w:rsidR="00446179" w:rsidRPr="00273961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3B22" w:rsidRDefault="000C3B22">
      <w:r>
        <w:separator/>
      </w:r>
    </w:p>
  </w:endnote>
  <w:endnote w:type="continuationSeparator" w:id="0">
    <w:p w:rsidR="000C3B22" w:rsidRDefault="000C3B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3B22" w:rsidRDefault="000C3B22">
      <w:r>
        <w:separator/>
      </w:r>
    </w:p>
  </w:footnote>
  <w:footnote w:type="continuationSeparator" w:id="0">
    <w:p w:rsidR="000C3B22" w:rsidRDefault="000C3B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3CE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3B22"/>
    <w:rsid w:val="000C5CA8"/>
    <w:rsid w:val="000D0B38"/>
    <w:rsid w:val="000D554F"/>
    <w:rsid w:val="000D61F0"/>
    <w:rsid w:val="000D79CE"/>
    <w:rsid w:val="000E1DD6"/>
    <w:rsid w:val="000E2F2D"/>
    <w:rsid w:val="000E33EE"/>
    <w:rsid w:val="000F05A7"/>
    <w:rsid w:val="000F6B31"/>
    <w:rsid w:val="000F7C4C"/>
    <w:rsid w:val="00100167"/>
    <w:rsid w:val="00102B5E"/>
    <w:rsid w:val="00105F66"/>
    <w:rsid w:val="00106C6C"/>
    <w:rsid w:val="00111896"/>
    <w:rsid w:val="001208FA"/>
    <w:rsid w:val="001218B3"/>
    <w:rsid w:val="001220B8"/>
    <w:rsid w:val="00122271"/>
    <w:rsid w:val="00122DC6"/>
    <w:rsid w:val="0012663A"/>
    <w:rsid w:val="00127A33"/>
    <w:rsid w:val="00130D8A"/>
    <w:rsid w:val="001336EB"/>
    <w:rsid w:val="00136837"/>
    <w:rsid w:val="00140FDB"/>
    <w:rsid w:val="001417B6"/>
    <w:rsid w:val="0014616E"/>
    <w:rsid w:val="00151244"/>
    <w:rsid w:val="00151370"/>
    <w:rsid w:val="00155C63"/>
    <w:rsid w:val="00156C8D"/>
    <w:rsid w:val="0016245D"/>
    <w:rsid w:val="001634A2"/>
    <w:rsid w:val="00172E37"/>
    <w:rsid w:val="0017390D"/>
    <w:rsid w:val="00176F48"/>
    <w:rsid w:val="00181D1A"/>
    <w:rsid w:val="001851A5"/>
    <w:rsid w:val="0019044A"/>
    <w:rsid w:val="00190961"/>
    <w:rsid w:val="00193D8D"/>
    <w:rsid w:val="001A01D4"/>
    <w:rsid w:val="001A4B08"/>
    <w:rsid w:val="001B20DE"/>
    <w:rsid w:val="001B312C"/>
    <w:rsid w:val="001B5CE9"/>
    <w:rsid w:val="001C0335"/>
    <w:rsid w:val="001C2ECA"/>
    <w:rsid w:val="001D3CA6"/>
    <w:rsid w:val="001D4E68"/>
    <w:rsid w:val="001D52E3"/>
    <w:rsid w:val="001E2757"/>
    <w:rsid w:val="001E3B66"/>
    <w:rsid w:val="001E459F"/>
    <w:rsid w:val="001E6940"/>
    <w:rsid w:val="001E7827"/>
    <w:rsid w:val="001F2F56"/>
    <w:rsid w:val="00200D06"/>
    <w:rsid w:val="00200F68"/>
    <w:rsid w:val="0020254F"/>
    <w:rsid w:val="002070A6"/>
    <w:rsid w:val="00212E28"/>
    <w:rsid w:val="00213C07"/>
    <w:rsid w:val="00214AE2"/>
    <w:rsid w:val="00220528"/>
    <w:rsid w:val="00222CC9"/>
    <w:rsid w:val="00224F2F"/>
    <w:rsid w:val="00232D7F"/>
    <w:rsid w:val="002360B7"/>
    <w:rsid w:val="0023623E"/>
    <w:rsid w:val="002401DB"/>
    <w:rsid w:val="0024109B"/>
    <w:rsid w:val="00243621"/>
    <w:rsid w:val="00244127"/>
    <w:rsid w:val="0024532D"/>
    <w:rsid w:val="0025034C"/>
    <w:rsid w:val="0025421C"/>
    <w:rsid w:val="00257B00"/>
    <w:rsid w:val="002641B5"/>
    <w:rsid w:val="00264D90"/>
    <w:rsid w:val="00270EA9"/>
    <w:rsid w:val="00271744"/>
    <w:rsid w:val="00273961"/>
    <w:rsid w:val="002742F9"/>
    <w:rsid w:val="002748E8"/>
    <w:rsid w:val="00280016"/>
    <w:rsid w:val="00281137"/>
    <w:rsid w:val="0028158A"/>
    <w:rsid w:val="00282CD3"/>
    <w:rsid w:val="00285E6C"/>
    <w:rsid w:val="00286F5F"/>
    <w:rsid w:val="00291D6E"/>
    <w:rsid w:val="002959A4"/>
    <w:rsid w:val="0029741F"/>
    <w:rsid w:val="002A7208"/>
    <w:rsid w:val="002A72C4"/>
    <w:rsid w:val="002B3227"/>
    <w:rsid w:val="002B6B02"/>
    <w:rsid w:val="002C03AE"/>
    <w:rsid w:val="002C2B19"/>
    <w:rsid w:val="002C2C8A"/>
    <w:rsid w:val="002C454A"/>
    <w:rsid w:val="002C672C"/>
    <w:rsid w:val="002C6A78"/>
    <w:rsid w:val="002D462D"/>
    <w:rsid w:val="002D6835"/>
    <w:rsid w:val="002E19DF"/>
    <w:rsid w:val="002E1A17"/>
    <w:rsid w:val="002E1D93"/>
    <w:rsid w:val="002E3A95"/>
    <w:rsid w:val="002F40BE"/>
    <w:rsid w:val="002F7E65"/>
    <w:rsid w:val="0030236D"/>
    <w:rsid w:val="00306AEC"/>
    <w:rsid w:val="00306F88"/>
    <w:rsid w:val="0030740E"/>
    <w:rsid w:val="0031358D"/>
    <w:rsid w:val="00315FEB"/>
    <w:rsid w:val="00333C04"/>
    <w:rsid w:val="0034407C"/>
    <w:rsid w:val="0035124E"/>
    <w:rsid w:val="00351C3E"/>
    <w:rsid w:val="0036533F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3C1"/>
    <w:rsid w:val="0038343D"/>
    <w:rsid w:val="00383B56"/>
    <w:rsid w:val="00384352"/>
    <w:rsid w:val="003845FA"/>
    <w:rsid w:val="00391AF0"/>
    <w:rsid w:val="003A0647"/>
    <w:rsid w:val="003A5016"/>
    <w:rsid w:val="003A52C3"/>
    <w:rsid w:val="003A72ED"/>
    <w:rsid w:val="003B718C"/>
    <w:rsid w:val="003C2299"/>
    <w:rsid w:val="003C4BD3"/>
    <w:rsid w:val="003C5111"/>
    <w:rsid w:val="003C721C"/>
    <w:rsid w:val="003D1D64"/>
    <w:rsid w:val="003D21B5"/>
    <w:rsid w:val="003E08B0"/>
    <w:rsid w:val="003E0A96"/>
    <w:rsid w:val="003E21F8"/>
    <w:rsid w:val="003E4305"/>
    <w:rsid w:val="003E6D1B"/>
    <w:rsid w:val="003E7D1E"/>
    <w:rsid w:val="003F22CE"/>
    <w:rsid w:val="003F70E4"/>
    <w:rsid w:val="004015BB"/>
    <w:rsid w:val="00401EB2"/>
    <w:rsid w:val="00403BC9"/>
    <w:rsid w:val="00405D67"/>
    <w:rsid w:val="00411E1E"/>
    <w:rsid w:val="0041491C"/>
    <w:rsid w:val="0041664B"/>
    <w:rsid w:val="004178C3"/>
    <w:rsid w:val="00420E54"/>
    <w:rsid w:val="00422690"/>
    <w:rsid w:val="00423750"/>
    <w:rsid w:val="00423EC9"/>
    <w:rsid w:val="0042548D"/>
    <w:rsid w:val="0042797A"/>
    <w:rsid w:val="00435850"/>
    <w:rsid w:val="00441EA5"/>
    <w:rsid w:val="00446179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07D3"/>
    <w:rsid w:val="00481D8F"/>
    <w:rsid w:val="0048395B"/>
    <w:rsid w:val="00484C7B"/>
    <w:rsid w:val="0049339A"/>
    <w:rsid w:val="00496BC8"/>
    <w:rsid w:val="004A1C71"/>
    <w:rsid w:val="004A2ADD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4E7"/>
    <w:rsid w:val="004F3C01"/>
    <w:rsid w:val="004F3F6E"/>
    <w:rsid w:val="00507444"/>
    <w:rsid w:val="00514008"/>
    <w:rsid w:val="00521640"/>
    <w:rsid w:val="005236AF"/>
    <w:rsid w:val="005251F6"/>
    <w:rsid w:val="00530CE0"/>
    <w:rsid w:val="00530FBC"/>
    <w:rsid w:val="00531B2B"/>
    <w:rsid w:val="00533CB0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76900"/>
    <w:rsid w:val="00587012"/>
    <w:rsid w:val="00590A95"/>
    <w:rsid w:val="00590E56"/>
    <w:rsid w:val="00591458"/>
    <w:rsid w:val="00593012"/>
    <w:rsid w:val="00595268"/>
    <w:rsid w:val="00596FA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135"/>
    <w:rsid w:val="005D3546"/>
    <w:rsid w:val="005E0BE8"/>
    <w:rsid w:val="005E3896"/>
    <w:rsid w:val="005E5C8C"/>
    <w:rsid w:val="005F2B66"/>
    <w:rsid w:val="00602FEA"/>
    <w:rsid w:val="006034FF"/>
    <w:rsid w:val="00610331"/>
    <w:rsid w:val="00610A63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035"/>
    <w:rsid w:val="006361A8"/>
    <w:rsid w:val="00647AE8"/>
    <w:rsid w:val="006528C8"/>
    <w:rsid w:val="00664292"/>
    <w:rsid w:val="006731CE"/>
    <w:rsid w:val="00682FC6"/>
    <w:rsid w:val="0068653D"/>
    <w:rsid w:val="00687CB6"/>
    <w:rsid w:val="00690863"/>
    <w:rsid w:val="00693094"/>
    <w:rsid w:val="0069349D"/>
    <w:rsid w:val="00693720"/>
    <w:rsid w:val="00695C1D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6F6DDA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4D79"/>
    <w:rsid w:val="00737994"/>
    <w:rsid w:val="00741568"/>
    <w:rsid w:val="00746680"/>
    <w:rsid w:val="007514F3"/>
    <w:rsid w:val="007531F9"/>
    <w:rsid w:val="00754F26"/>
    <w:rsid w:val="00760827"/>
    <w:rsid w:val="00761DDB"/>
    <w:rsid w:val="007641B1"/>
    <w:rsid w:val="00766ABF"/>
    <w:rsid w:val="00767C32"/>
    <w:rsid w:val="00774216"/>
    <w:rsid w:val="007744DE"/>
    <w:rsid w:val="0077757C"/>
    <w:rsid w:val="0078035E"/>
    <w:rsid w:val="0078219A"/>
    <w:rsid w:val="00784182"/>
    <w:rsid w:val="007912A6"/>
    <w:rsid w:val="00792630"/>
    <w:rsid w:val="007942FD"/>
    <w:rsid w:val="007975A9"/>
    <w:rsid w:val="007A16BF"/>
    <w:rsid w:val="007A275A"/>
    <w:rsid w:val="007A623D"/>
    <w:rsid w:val="007B037B"/>
    <w:rsid w:val="007B1AB5"/>
    <w:rsid w:val="007B371A"/>
    <w:rsid w:val="007B40F4"/>
    <w:rsid w:val="007B4553"/>
    <w:rsid w:val="007D6A2E"/>
    <w:rsid w:val="007E21CB"/>
    <w:rsid w:val="007E2234"/>
    <w:rsid w:val="007F0646"/>
    <w:rsid w:val="007F2C18"/>
    <w:rsid w:val="007F6679"/>
    <w:rsid w:val="00801F2D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256E2"/>
    <w:rsid w:val="00831DE1"/>
    <w:rsid w:val="00831E37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1FE6"/>
    <w:rsid w:val="008F35E4"/>
    <w:rsid w:val="008F54A9"/>
    <w:rsid w:val="008F5DF7"/>
    <w:rsid w:val="008F693D"/>
    <w:rsid w:val="0090171A"/>
    <w:rsid w:val="00910063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161B"/>
    <w:rsid w:val="009521EA"/>
    <w:rsid w:val="00955328"/>
    <w:rsid w:val="009606A4"/>
    <w:rsid w:val="009642E7"/>
    <w:rsid w:val="009657BF"/>
    <w:rsid w:val="0097352D"/>
    <w:rsid w:val="0097412C"/>
    <w:rsid w:val="009759F8"/>
    <w:rsid w:val="00977FB0"/>
    <w:rsid w:val="0098164E"/>
    <w:rsid w:val="00985C55"/>
    <w:rsid w:val="00987989"/>
    <w:rsid w:val="00994BF5"/>
    <w:rsid w:val="00997163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2877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3A25"/>
    <w:rsid w:val="00A5416C"/>
    <w:rsid w:val="00A54C4F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76D16"/>
    <w:rsid w:val="00A83241"/>
    <w:rsid w:val="00A848AF"/>
    <w:rsid w:val="00A86B99"/>
    <w:rsid w:val="00A94ABE"/>
    <w:rsid w:val="00A94BF0"/>
    <w:rsid w:val="00A979E4"/>
    <w:rsid w:val="00A97ACF"/>
    <w:rsid w:val="00AA402C"/>
    <w:rsid w:val="00AA4CAD"/>
    <w:rsid w:val="00AB5C29"/>
    <w:rsid w:val="00AC389A"/>
    <w:rsid w:val="00AD0FF6"/>
    <w:rsid w:val="00AD4914"/>
    <w:rsid w:val="00AD4CA1"/>
    <w:rsid w:val="00AD5473"/>
    <w:rsid w:val="00AD67CB"/>
    <w:rsid w:val="00AE2372"/>
    <w:rsid w:val="00AE43F2"/>
    <w:rsid w:val="00AE48EC"/>
    <w:rsid w:val="00AF2209"/>
    <w:rsid w:val="00AF4B3E"/>
    <w:rsid w:val="00AF53D1"/>
    <w:rsid w:val="00B0556D"/>
    <w:rsid w:val="00B0577B"/>
    <w:rsid w:val="00B11FD0"/>
    <w:rsid w:val="00B128FF"/>
    <w:rsid w:val="00B14190"/>
    <w:rsid w:val="00B16C42"/>
    <w:rsid w:val="00B2115E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60C75"/>
    <w:rsid w:val="00B71CE3"/>
    <w:rsid w:val="00B721BE"/>
    <w:rsid w:val="00B74062"/>
    <w:rsid w:val="00B848D5"/>
    <w:rsid w:val="00B9177D"/>
    <w:rsid w:val="00B96151"/>
    <w:rsid w:val="00BA16F3"/>
    <w:rsid w:val="00BA5DCE"/>
    <w:rsid w:val="00BB6035"/>
    <w:rsid w:val="00BB705A"/>
    <w:rsid w:val="00BC206E"/>
    <w:rsid w:val="00BC3212"/>
    <w:rsid w:val="00BD056D"/>
    <w:rsid w:val="00BD74DB"/>
    <w:rsid w:val="00BE2A9A"/>
    <w:rsid w:val="00BE2FA9"/>
    <w:rsid w:val="00BE3F58"/>
    <w:rsid w:val="00BE5746"/>
    <w:rsid w:val="00BE7E1C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9EB"/>
    <w:rsid w:val="00C26BFA"/>
    <w:rsid w:val="00C336A4"/>
    <w:rsid w:val="00C37432"/>
    <w:rsid w:val="00C37C3F"/>
    <w:rsid w:val="00C46AEB"/>
    <w:rsid w:val="00C537DE"/>
    <w:rsid w:val="00C5418C"/>
    <w:rsid w:val="00C544EA"/>
    <w:rsid w:val="00C676CF"/>
    <w:rsid w:val="00C747F2"/>
    <w:rsid w:val="00C86D48"/>
    <w:rsid w:val="00C87069"/>
    <w:rsid w:val="00CA15E8"/>
    <w:rsid w:val="00CA4199"/>
    <w:rsid w:val="00CA6514"/>
    <w:rsid w:val="00CB0263"/>
    <w:rsid w:val="00CB0BDB"/>
    <w:rsid w:val="00CD4B31"/>
    <w:rsid w:val="00CD4BB1"/>
    <w:rsid w:val="00CD4CD0"/>
    <w:rsid w:val="00CD7218"/>
    <w:rsid w:val="00CD7325"/>
    <w:rsid w:val="00CE6CA8"/>
    <w:rsid w:val="00CF0B0F"/>
    <w:rsid w:val="00CF27FC"/>
    <w:rsid w:val="00CF283F"/>
    <w:rsid w:val="00D020B5"/>
    <w:rsid w:val="00D041B7"/>
    <w:rsid w:val="00D04F8B"/>
    <w:rsid w:val="00D1291B"/>
    <w:rsid w:val="00D1429C"/>
    <w:rsid w:val="00D1660E"/>
    <w:rsid w:val="00D2146F"/>
    <w:rsid w:val="00D25D12"/>
    <w:rsid w:val="00D367F3"/>
    <w:rsid w:val="00D40117"/>
    <w:rsid w:val="00D46BC1"/>
    <w:rsid w:val="00D533C9"/>
    <w:rsid w:val="00D53E17"/>
    <w:rsid w:val="00D71718"/>
    <w:rsid w:val="00D73131"/>
    <w:rsid w:val="00D751E0"/>
    <w:rsid w:val="00D80D58"/>
    <w:rsid w:val="00D9159E"/>
    <w:rsid w:val="00D944C3"/>
    <w:rsid w:val="00D94600"/>
    <w:rsid w:val="00D97EBD"/>
    <w:rsid w:val="00DA3A58"/>
    <w:rsid w:val="00DA6465"/>
    <w:rsid w:val="00DA66CB"/>
    <w:rsid w:val="00DA68A9"/>
    <w:rsid w:val="00DB445C"/>
    <w:rsid w:val="00DC5CC8"/>
    <w:rsid w:val="00DC628C"/>
    <w:rsid w:val="00DC68F6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53597"/>
    <w:rsid w:val="00E55269"/>
    <w:rsid w:val="00E63D6B"/>
    <w:rsid w:val="00E7076E"/>
    <w:rsid w:val="00E707CC"/>
    <w:rsid w:val="00E72F5F"/>
    <w:rsid w:val="00E74C0C"/>
    <w:rsid w:val="00E8041C"/>
    <w:rsid w:val="00E81378"/>
    <w:rsid w:val="00E83902"/>
    <w:rsid w:val="00EA1A8E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D5BC8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05BE"/>
    <w:rsid w:val="00F710AE"/>
    <w:rsid w:val="00F73FAE"/>
    <w:rsid w:val="00F83303"/>
    <w:rsid w:val="00F94045"/>
    <w:rsid w:val="00F95C80"/>
    <w:rsid w:val="00FA2901"/>
    <w:rsid w:val="00FA32F4"/>
    <w:rsid w:val="00FA787D"/>
    <w:rsid w:val="00FB005D"/>
    <w:rsid w:val="00FB1347"/>
    <w:rsid w:val="00FB3A27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5:docId w15:val="{CA24C91D-28D5-4194-90E6-8750B5FF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C6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50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nsumer.gov.mo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47</Words>
  <Characters>270</Characters>
  <Application>Microsoft Office Word</Application>
  <DocSecurity>0</DocSecurity>
  <Lines>2</Lines>
  <Paragraphs>1</Paragraphs>
  <ScaleCrop>false</ScaleCrop>
  <Company/>
  <LinksUpToDate>false</LinksUpToDate>
  <CharactersWithSpaces>3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Un Ut Mui</cp:lastModifiedBy>
  <cp:revision>6</cp:revision>
  <cp:lastPrinted>2021-02-05T07:55:00Z</cp:lastPrinted>
  <dcterms:created xsi:type="dcterms:W3CDTF">2021-02-05T04:42:00Z</dcterms:created>
  <dcterms:modified xsi:type="dcterms:W3CDTF">2021-02-05T08:20:00Z</dcterms:modified>
</cp:coreProperties>
</file>